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23B1" w:rsidRPr="00B931AF" w:rsidRDefault="00B523B1" w:rsidP="00B523B1">
      <w:r w:rsidRPr="00B931AF">
        <w:t>Emsculptbeforeafter.edelman.article.mz</w:t>
      </w:r>
    </w:p>
    <w:p w:rsidR="00B523B1" w:rsidRPr="00B931AF" w:rsidRDefault="00B523B1" w:rsidP="00B523B1">
      <w:r w:rsidRPr="00B931AF">
        <w:t>EMSCULPT BEFORE AND AFTER | REAL PATIENT RESULTS</w:t>
      </w:r>
    </w:p>
    <w:p w:rsidR="00B523B1" w:rsidRPr="00B931AF" w:rsidRDefault="00B523B1" w:rsidP="00B523B1">
      <w:r w:rsidRPr="00B931AF">
        <w:t>/</w:t>
      </w:r>
      <w:proofErr w:type="spellStart"/>
      <w:r w:rsidRPr="00B931AF">
        <w:t>emsculpt</w:t>
      </w:r>
      <w:proofErr w:type="spellEnd"/>
      <w:r w:rsidRPr="00B931AF">
        <w:t xml:space="preserve"> before and after</w:t>
      </w:r>
    </w:p>
    <w:p w:rsidR="00B523B1" w:rsidRPr="00B931AF" w:rsidRDefault="00B523B1" w:rsidP="00B523B1">
      <w:r w:rsidRPr="00B931AF">
        <w:t xml:space="preserve">Kw </w:t>
      </w:r>
      <w:proofErr w:type="spellStart"/>
      <w:r w:rsidRPr="00B931AF">
        <w:t>emsculpt</w:t>
      </w:r>
      <w:proofErr w:type="spellEnd"/>
      <w:r w:rsidRPr="00B931AF">
        <w:t xml:space="preserve"> before and after</w:t>
      </w:r>
    </w:p>
    <w:p w:rsidR="00B523B1" w:rsidRPr="00B931AF" w:rsidRDefault="00B523B1" w:rsidP="00B523B1">
      <w:r w:rsidRPr="00B931AF">
        <w:t>Meta: Emsculpt before an</w:t>
      </w:r>
      <w:r w:rsidR="006E1225" w:rsidRPr="00B931AF">
        <w:t>d after pictures reveals the dramatic transformation from</w:t>
      </w:r>
      <w:r w:rsidRPr="00B931AF">
        <w:t xml:space="preserve"> this non-invasive body contouring treatment</w:t>
      </w:r>
      <w:r w:rsidR="006E1225" w:rsidRPr="00B931AF">
        <w:t>. Build muscle and melt fat.</w:t>
      </w:r>
    </w:p>
    <w:p w:rsidR="00B523B1" w:rsidRPr="00B931AF" w:rsidRDefault="00B523B1" w:rsidP="00B523B1">
      <w:r w:rsidRPr="00B931AF">
        <w:t>EMSCULPT BEFORE AND AFTER | REAL PATIENT RESULTS</w:t>
      </w:r>
    </w:p>
    <w:p w:rsidR="006E1225" w:rsidRPr="00B931AF" w:rsidRDefault="006E1225" w:rsidP="00B523B1">
      <w:r w:rsidRPr="00B931AF">
        <w:t>Emsculpt before and after images provide us with a visual demonstration of the amazing results that can be achieved with this revolutionary body  sculpting treatment. Emsculpt transforms the physique by stimulating muscle and burning fat. This FDA cleared procedure is safe, painless, and requires no downtime. Best of all, it really works. Results are transformative and long lasting, making t</w:t>
      </w:r>
      <w:r w:rsidR="004072D1">
        <w:t>his</w:t>
      </w:r>
      <w:r w:rsidRPr="00B931AF">
        <w:t xml:space="preserve"> treatment an excellent non-surgical alternative to liposuction.</w:t>
      </w:r>
    </w:p>
    <w:p w:rsidR="006E1225" w:rsidRPr="00B931AF" w:rsidRDefault="006E1225" w:rsidP="00B523B1">
      <w:r w:rsidRPr="00B931AF">
        <w:t xml:space="preserve">Check out these Emsculpt before and after images and learn more about the newest treatment in non-invasive body contouring to discover if Emsculpt is right for you. </w:t>
      </w:r>
    </w:p>
    <w:p w:rsidR="001A58DF" w:rsidRPr="00B931AF" w:rsidRDefault="001A58DF" w:rsidP="001A58DF">
      <w:pPr>
        <w:jc w:val="right"/>
        <w:rPr>
          <w:u w:val="single"/>
        </w:rPr>
      </w:pPr>
      <w:r w:rsidRPr="00B931AF">
        <w:rPr>
          <w:u w:val="single"/>
        </w:rPr>
        <w:t>Learn more about Emsculpt &gt;&gt;</w:t>
      </w:r>
    </w:p>
    <w:p w:rsidR="00B523B1" w:rsidRPr="00B931AF" w:rsidRDefault="00B523B1" w:rsidP="00B523B1">
      <w:r w:rsidRPr="00B931AF">
        <w:t>EMSCULPT BEFORE AND AFTER*</w:t>
      </w:r>
    </w:p>
    <w:p w:rsidR="006E1225" w:rsidRPr="00B931AF" w:rsidRDefault="00B523B1" w:rsidP="00B523B1">
      <w:r w:rsidRPr="00B931AF">
        <w:t>Emsculpt before and after images</w:t>
      </w:r>
      <w:r w:rsidR="006E1225" w:rsidRPr="00B931AF">
        <w:t xml:space="preserve"> demonstrate the transformative results men and women are achieving by melting away fat and replacing it with stronger, more sculpted musculature. Real patient results reveal visible improvements to the belly and buttocks area. While results may vary with any cosmetic procedure, these Emsculpt before and after images depict real patients and demonstr</w:t>
      </w:r>
      <w:r w:rsidR="004072D1">
        <w:t>ate the amazing effects that are possible</w:t>
      </w:r>
      <w:r w:rsidR="006E1225" w:rsidRPr="00B931AF">
        <w:t xml:space="preserve"> when the treatment is performed by a well trained and experienced medical professional.*</w:t>
      </w:r>
    </w:p>
    <w:p w:rsidR="00B523B1" w:rsidRPr="00B931AF" w:rsidRDefault="003313F8" w:rsidP="00B523B1">
      <w:r w:rsidRPr="00B931AF">
        <w:t xml:space="preserve"> </w:t>
      </w:r>
      <w:r w:rsidR="00B523B1" w:rsidRPr="00B931AF">
        <w:rPr>
          <w:highlight w:val="yellow"/>
        </w:rPr>
        <w:t>SLIDESHOW</w:t>
      </w:r>
    </w:p>
    <w:p w:rsidR="00B523B1" w:rsidRPr="00B931AF" w:rsidRDefault="004072D1" w:rsidP="00B523B1">
      <w:r>
        <w:t>HOW DOES</w:t>
      </w:r>
      <w:r w:rsidR="00B523B1" w:rsidRPr="00B931AF">
        <w:t xml:space="preserve"> EMSCULPT</w:t>
      </w:r>
      <w:r>
        <w:t xml:space="preserve"> WORK</w:t>
      </w:r>
      <w:r w:rsidR="00B523B1" w:rsidRPr="00B931AF">
        <w:t>?</w:t>
      </w:r>
    </w:p>
    <w:p w:rsidR="004072D1" w:rsidRDefault="003313F8" w:rsidP="00B523B1">
      <w:r w:rsidRPr="00B931AF">
        <w:t xml:space="preserve">Emsculpt melts fat and stimulates muscle growth using High Intensity Focused Electro Magnetic energy  (commonly </w:t>
      </w:r>
      <w:proofErr w:type="spellStart"/>
      <w:r w:rsidRPr="00B931AF">
        <w:t>shortend</w:t>
      </w:r>
      <w:proofErr w:type="spellEnd"/>
      <w:r w:rsidRPr="00B931AF">
        <w:t xml:space="preserve"> to HIFEM.) Using a patented applicator, the Emsculpt machine delivers this energy to treatment areas in the abdomen and buttocks area. This energy stimulates underlying muscles to engage in powerful contractions called supramaximal muscle contractions. </w:t>
      </w:r>
      <w:r w:rsidR="004072D1">
        <w:t>Following the same principles as weight lifting, these muscle contractions build and strengthen the muscle group.</w:t>
      </w:r>
    </w:p>
    <w:p w:rsidR="003313F8" w:rsidRPr="00B931AF" w:rsidRDefault="003313F8" w:rsidP="00B523B1">
      <w:r w:rsidRPr="00B931AF">
        <w:t xml:space="preserve">At the same time, the HIFEM energy also disrupts subcutaneous fat cells, causing them to malfunction and </w:t>
      </w:r>
      <w:proofErr w:type="spellStart"/>
      <w:r w:rsidRPr="00B931AF">
        <w:t>self destruct</w:t>
      </w:r>
      <w:proofErr w:type="spellEnd"/>
      <w:r w:rsidRPr="00B931AF">
        <w:t xml:space="preserve">. This two action treatment separates Emsculpt from all other non-invasive body contouring treatments, such as </w:t>
      </w:r>
      <w:r w:rsidRPr="00B931AF">
        <w:rPr>
          <w:u w:val="single"/>
        </w:rPr>
        <w:t>CoolSculpting</w:t>
      </w:r>
      <w:r w:rsidRPr="00B931AF">
        <w:t xml:space="preserve">, </w:t>
      </w:r>
      <w:r w:rsidR="004072D1">
        <w:t>which</w:t>
      </w:r>
      <w:r w:rsidRPr="00B931AF">
        <w:t xml:space="preserve"> target only fat cells, neglecting an important element to achieving the ideal physique: muscles. </w:t>
      </w:r>
      <w:r w:rsidR="00B822D6">
        <w:t xml:space="preserve"> </w:t>
      </w:r>
    </w:p>
    <w:p w:rsidR="001A58DF" w:rsidRPr="00B931AF" w:rsidRDefault="001A58DF" w:rsidP="001A58DF">
      <w:pPr>
        <w:shd w:val="clear" w:color="auto" w:fill="FFFFFF"/>
        <w:spacing w:after="210" w:line="312" w:lineRule="atLeast"/>
        <w:outlineLvl w:val="1"/>
      </w:pPr>
      <w:r w:rsidRPr="00B931AF">
        <w:lastRenderedPageBreak/>
        <w:t>BENEFITS of EMSCULPT Body Contouring</w:t>
      </w:r>
    </w:p>
    <w:p w:rsidR="001A58DF" w:rsidRPr="00B931AF" w:rsidRDefault="001A58DF" w:rsidP="001A58DF">
      <w:pPr>
        <w:numPr>
          <w:ilvl w:val="0"/>
          <w:numId w:val="1"/>
        </w:numPr>
        <w:shd w:val="clear" w:color="auto" w:fill="FFFFFF"/>
        <w:spacing w:after="0" w:line="240" w:lineRule="auto"/>
        <w:ind w:left="564"/>
        <w:textAlignment w:val="baseline"/>
      </w:pPr>
      <w:r w:rsidRPr="00B931AF">
        <w:t>Amazing Emsculpt before and after images</w:t>
      </w:r>
    </w:p>
    <w:p w:rsidR="001A58DF" w:rsidRPr="00B931AF" w:rsidRDefault="001A58DF" w:rsidP="001A58DF">
      <w:pPr>
        <w:numPr>
          <w:ilvl w:val="0"/>
          <w:numId w:val="1"/>
        </w:numPr>
        <w:shd w:val="clear" w:color="auto" w:fill="FFFFFF"/>
        <w:spacing w:after="0" w:line="240" w:lineRule="auto"/>
        <w:ind w:left="564"/>
        <w:textAlignment w:val="baseline"/>
      </w:pPr>
      <w:r w:rsidRPr="00B931AF">
        <w:t>Build, sculpt and strengthen muscle</w:t>
      </w:r>
    </w:p>
    <w:p w:rsidR="001A58DF" w:rsidRPr="00B931AF" w:rsidRDefault="001A58DF" w:rsidP="001A58DF">
      <w:pPr>
        <w:numPr>
          <w:ilvl w:val="0"/>
          <w:numId w:val="1"/>
        </w:numPr>
        <w:shd w:val="clear" w:color="auto" w:fill="FFFFFF"/>
        <w:spacing w:after="0" w:line="240" w:lineRule="auto"/>
        <w:ind w:left="564"/>
        <w:textAlignment w:val="baseline"/>
      </w:pPr>
      <w:r w:rsidRPr="00B931AF">
        <w:t>Reduce stubborn fat in the belly and buttocks</w:t>
      </w:r>
    </w:p>
    <w:p w:rsidR="001A58DF" w:rsidRPr="00B931AF" w:rsidRDefault="001A58DF" w:rsidP="001A58DF">
      <w:pPr>
        <w:numPr>
          <w:ilvl w:val="0"/>
          <w:numId w:val="1"/>
        </w:numPr>
        <w:shd w:val="clear" w:color="auto" w:fill="FFFFFF"/>
        <w:spacing w:after="0" w:line="240" w:lineRule="auto"/>
        <w:ind w:left="564"/>
        <w:textAlignment w:val="baseline"/>
      </w:pPr>
      <w:r w:rsidRPr="00B931AF">
        <w:t>Define abdominals</w:t>
      </w:r>
    </w:p>
    <w:p w:rsidR="001A58DF" w:rsidRPr="00B931AF" w:rsidRDefault="001A58DF" w:rsidP="001A58DF">
      <w:pPr>
        <w:numPr>
          <w:ilvl w:val="0"/>
          <w:numId w:val="1"/>
        </w:numPr>
        <w:shd w:val="clear" w:color="auto" w:fill="FFFFFF"/>
        <w:spacing w:after="0" w:line="240" w:lineRule="auto"/>
        <w:ind w:left="564"/>
        <w:textAlignment w:val="baseline"/>
      </w:pPr>
      <w:r w:rsidRPr="00B931AF">
        <w:t>Firm and tone the buttocks</w:t>
      </w:r>
    </w:p>
    <w:p w:rsidR="001A58DF" w:rsidRPr="00B931AF" w:rsidRDefault="001A58DF" w:rsidP="001A58DF">
      <w:pPr>
        <w:numPr>
          <w:ilvl w:val="0"/>
          <w:numId w:val="1"/>
        </w:numPr>
        <w:shd w:val="clear" w:color="auto" w:fill="FFFFFF"/>
        <w:spacing w:after="0" w:line="240" w:lineRule="auto"/>
        <w:ind w:left="564"/>
        <w:textAlignment w:val="baseline"/>
      </w:pPr>
      <w:r w:rsidRPr="00B931AF">
        <w:t>FDA cleared as safe &amp; effective</w:t>
      </w:r>
    </w:p>
    <w:p w:rsidR="001A58DF" w:rsidRPr="00B931AF" w:rsidRDefault="001A58DF" w:rsidP="001A58DF">
      <w:pPr>
        <w:numPr>
          <w:ilvl w:val="0"/>
          <w:numId w:val="1"/>
        </w:numPr>
        <w:shd w:val="clear" w:color="auto" w:fill="FFFFFF"/>
        <w:spacing w:after="0" w:line="240" w:lineRule="auto"/>
        <w:ind w:left="564"/>
        <w:textAlignment w:val="baseline"/>
      </w:pPr>
      <w:r w:rsidRPr="00B931AF">
        <w:t>Non-surgical alternative to liposuction</w:t>
      </w:r>
    </w:p>
    <w:p w:rsidR="001A58DF" w:rsidRPr="00B931AF" w:rsidRDefault="001A58DF" w:rsidP="001A58DF">
      <w:pPr>
        <w:numPr>
          <w:ilvl w:val="0"/>
          <w:numId w:val="1"/>
        </w:numPr>
        <w:shd w:val="clear" w:color="auto" w:fill="FFFFFF"/>
        <w:spacing w:after="0" w:line="240" w:lineRule="auto"/>
        <w:ind w:left="564"/>
        <w:textAlignment w:val="baseline"/>
      </w:pPr>
      <w:r w:rsidRPr="00B931AF">
        <w:t>Quick, 30-minute treatment</w:t>
      </w:r>
    </w:p>
    <w:p w:rsidR="001A58DF" w:rsidRPr="00B931AF" w:rsidRDefault="001A58DF" w:rsidP="001A58DF">
      <w:pPr>
        <w:numPr>
          <w:ilvl w:val="0"/>
          <w:numId w:val="1"/>
        </w:numPr>
        <w:shd w:val="clear" w:color="auto" w:fill="FFFFFF"/>
        <w:spacing w:after="0" w:line="240" w:lineRule="auto"/>
        <w:ind w:left="564"/>
        <w:textAlignment w:val="baseline"/>
      </w:pPr>
      <w:r w:rsidRPr="00B931AF">
        <w:t>No downtime</w:t>
      </w:r>
    </w:p>
    <w:p w:rsidR="001A58DF" w:rsidRPr="00B931AF" w:rsidRDefault="001A58DF" w:rsidP="001A58DF">
      <w:pPr>
        <w:numPr>
          <w:ilvl w:val="0"/>
          <w:numId w:val="1"/>
        </w:numPr>
        <w:shd w:val="clear" w:color="auto" w:fill="FFFFFF"/>
        <w:spacing w:after="0" w:line="240" w:lineRule="auto"/>
        <w:ind w:left="564"/>
        <w:textAlignment w:val="baseline"/>
      </w:pPr>
      <w:r w:rsidRPr="00B931AF">
        <w:t>Natural looking, long lasting results</w:t>
      </w:r>
    </w:p>
    <w:p w:rsidR="001A58DF" w:rsidRPr="00B931AF" w:rsidRDefault="001A58DF" w:rsidP="00B523B1"/>
    <w:p w:rsidR="00B523B1" w:rsidRPr="00B931AF" w:rsidRDefault="00B523B1" w:rsidP="00B523B1">
      <w:pPr>
        <w:rPr>
          <w:highlight w:val="yellow"/>
        </w:rPr>
      </w:pPr>
      <w:r w:rsidRPr="00B931AF">
        <w:rPr>
          <w:highlight w:val="yellow"/>
        </w:rPr>
        <w:t>BOX</w:t>
      </w:r>
    </w:p>
    <w:p w:rsidR="00B523B1" w:rsidRPr="00B931AF" w:rsidRDefault="003313F8" w:rsidP="00B523B1">
      <w:pPr>
        <w:rPr>
          <w:highlight w:val="yellow"/>
        </w:rPr>
      </w:pPr>
      <w:r w:rsidRPr="00B931AF">
        <w:rPr>
          <w:highlight w:val="yellow"/>
        </w:rPr>
        <w:t>TRANSFORM YOUR PHYSIQUE</w:t>
      </w:r>
    </w:p>
    <w:p w:rsidR="00B523B1" w:rsidRPr="00B931AF" w:rsidRDefault="00B523B1" w:rsidP="00B523B1">
      <w:pPr>
        <w:rPr>
          <w:highlight w:val="yellow"/>
        </w:rPr>
      </w:pPr>
      <w:r w:rsidRPr="00B931AF">
        <w:rPr>
          <w:highlight w:val="yellow"/>
        </w:rPr>
        <w:t xml:space="preserve">Build Muscle and Reduce Fat Without Surgery or Downtime </w:t>
      </w:r>
    </w:p>
    <w:p w:rsidR="00B523B1" w:rsidRPr="00B931AF" w:rsidRDefault="00B523B1" w:rsidP="00B523B1">
      <w:r w:rsidRPr="00B931AF">
        <w:rPr>
          <w:highlight w:val="yellow"/>
        </w:rPr>
        <w:t>Button Learn more about Emsculpt in</w:t>
      </w:r>
      <w:r w:rsidR="003313F8" w:rsidRPr="00B931AF">
        <w:rPr>
          <w:highlight w:val="yellow"/>
        </w:rPr>
        <w:t xml:space="preserve"> Middleboro, MA</w:t>
      </w:r>
      <w:r w:rsidRPr="00B931AF">
        <w:rPr>
          <w:highlight w:val="yellow"/>
        </w:rPr>
        <w:t xml:space="preserve"> (link to service page)</w:t>
      </w:r>
    </w:p>
    <w:p w:rsidR="00B523B1" w:rsidRPr="00B931AF" w:rsidRDefault="003313F8" w:rsidP="00B523B1">
      <w:r w:rsidRPr="00B931AF">
        <w:t>EMSCULPT in MIDDLEBORO, MA</w:t>
      </w:r>
    </w:p>
    <w:p w:rsidR="003313F8" w:rsidRPr="00B931AF" w:rsidRDefault="003313F8" w:rsidP="00B523B1">
      <w:r w:rsidRPr="00B931AF">
        <w:t xml:space="preserve">If you want to transform your waist line, not just shrink it, Emsculpt may be right for you. Take your first step to obtaining some impressive Emsculpt before and after images of your own by scheduling a complimentary consultation with </w:t>
      </w:r>
      <w:r w:rsidRPr="004072D1">
        <w:rPr>
          <w:u w:val="single"/>
        </w:rPr>
        <w:t>Dr. Julia Edelman</w:t>
      </w:r>
      <w:r w:rsidRPr="00B931AF">
        <w:t xml:space="preserve"> of the New England Center for Body Sculpting. Hailed as the premier Emsculpt Middleboro provider, Dr. Edelman provides her patients with results that are achieved by skilled, experienced medical professionals. Schedule a complimentary consultation</w:t>
      </w:r>
      <w:r w:rsidR="00881D51" w:rsidRPr="00B931AF">
        <w:t xml:space="preserve"> today by contacting</w:t>
      </w:r>
      <w:r w:rsidRPr="00B931AF">
        <w:t xml:space="preserve"> the New England Center for Body Shaping </w:t>
      </w:r>
      <w:r w:rsidR="00881D51" w:rsidRPr="00B931AF">
        <w:t>online by filling out the form below or calling (508) 947-0800.</w:t>
      </w:r>
      <w:bookmarkStart w:id="0" w:name="_GoBack"/>
      <w:bookmarkEnd w:id="0"/>
    </w:p>
    <w:p w:rsidR="00A6530A" w:rsidRPr="00B931AF" w:rsidRDefault="004072D1"/>
    <w:sectPr w:rsidR="00A6530A" w:rsidRPr="00B931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9D2870"/>
    <w:multiLevelType w:val="multilevel"/>
    <w:tmpl w:val="F7DA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1NDQzNDc1NzQ3NjFS0lEKTi0uzszPAykwrAUAhaGasiwAAAA="/>
  </w:docVars>
  <w:rsids>
    <w:rsidRoot w:val="00B523B1"/>
    <w:rsid w:val="001A58DF"/>
    <w:rsid w:val="003313F8"/>
    <w:rsid w:val="004072D1"/>
    <w:rsid w:val="006E1225"/>
    <w:rsid w:val="006F1251"/>
    <w:rsid w:val="00881D51"/>
    <w:rsid w:val="00B523B1"/>
    <w:rsid w:val="00B822D6"/>
    <w:rsid w:val="00B931AF"/>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3B1"/>
  </w:style>
  <w:style w:type="paragraph" w:styleId="Heading2">
    <w:name w:val="heading 2"/>
    <w:basedOn w:val="Normal"/>
    <w:link w:val="Heading2Char"/>
    <w:uiPriority w:val="9"/>
    <w:qFormat/>
    <w:rsid w:val="001A58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58DF"/>
    <w:rPr>
      <w:rFonts w:ascii="Times New Roman" w:eastAsia="Times New Roman" w:hAnsi="Times New Roman" w:cs="Times New Roman"/>
      <w:b/>
      <w:bCs/>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3B1"/>
  </w:style>
  <w:style w:type="paragraph" w:styleId="Heading2">
    <w:name w:val="heading 2"/>
    <w:basedOn w:val="Normal"/>
    <w:link w:val="Heading2Char"/>
    <w:uiPriority w:val="9"/>
    <w:qFormat/>
    <w:rsid w:val="001A58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58DF"/>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384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535</Words>
  <Characters>3051</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BENEFITS of EMSCULPT Body Contouring</vt:lpstr>
    </vt:vector>
  </TitlesOfParts>
  <Company/>
  <LinksUpToDate>false</LinksUpToDate>
  <CharactersWithSpaces>3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05-17T18:33:00Z</dcterms:created>
  <dcterms:modified xsi:type="dcterms:W3CDTF">2019-05-17T19:51:00Z</dcterms:modified>
</cp:coreProperties>
</file>